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05e5a20bcbf9518ffebe25c1e4f3b8cb2904c6f"/>
    <w:p>
      <w:pPr>
        <w:pStyle w:val="Heading1"/>
      </w:pPr>
      <w:r>
        <w:t xml:space="preserve">Cover Letter for Data Scientist Position in Argentina Buenos Aires</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Buenos Aires, Argentina</w:t>
      </w:r>
    </w:p>
    <w:bookmarkStart w:id="24" w:name="dear-hiring-manager"/>
    <w:p>
      <w:pPr>
        <w:pStyle w:val="Heading2"/>
      </w:pPr>
      <w:r>
        <w:t xml:space="preserve">Dear Hiring Manager,</w:t>
      </w:r>
    </w:p>
    <w:p>
      <w:pPr>
        <w:pStyle w:val="FirstParagraph"/>
      </w:pPr>
      <w:r>
        <w:t xml:space="preserve">I am writing to express my interest in the Data Scientist position at your organization. As a dedicated and innovative professional with a passion for leveraging data to drive meaningful insights, I am eager to contribute my expertise to [Company Name]’s mission of [mention company mission or value if known]. This opportunity aligns perfectly with my career goals, and I am particularly excited about the chance to work in Argentina Buenos Aires, a dynamic hub for technological advancement and economic growth.</w:t>
      </w:r>
    </w:p>
    <w:p>
      <w:pPr>
        <w:pStyle w:val="BodyText"/>
      </w:pPr>
      <w:r>
        <w:t xml:space="preserve">With a strong foundation in data science, machine learning, and statistical analysis, I have consistently delivered impactful results across industries such as finance, healthcare, and e-commerce. My ability to translate complex data into actionable strategies has enabled organizations to optimize operations, enhance customer experiences, and make data-driven decisions. I am confident that my technical skills combined with my deep understanding of local markets in Argentina Buenos Aires will allow me to contribute effectively to your team.</w:t>
      </w:r>
    </w:p>
    <w:bookmarkStart w:id="20" w:name="X8890a083b1685f37f05bf94f7cae0a340185967"/>
    <w:p>
      <w:pPr>
        <w:pStyle w:val="Heading3"/>
      </w:pPr>
      <w:r>
        <w:t xml:space="preserve">Why Data Science in Argentina Buenos Aires?</w:t>
      </w:r>
    </w:p>
    <w:p>
      <w:pPr>
        <w:pStyle w:val="FirstParagraph"/>
      </w:pPr>
      <w:r>
        <w:t xml:space="preserve">The field of data science is rapidly evolving in Argentina Buenos Aires, driven by the region’s growing emphasis on technology, innovation, and sustainable development. As a Data Scientist, I am passionate about exploring how data can address real-world challenges, from improving public services to advancing agricultural efficiency in Argentina’s diverse economic landscape. The opportunity to work within this vibrant ecosystem excites me, as I believe my skills in predictive modeling and data visualization can help unlock new opportunities for your organization.</w:t>
      </w:r>
    </w:p>
    <w:p>
      <w:pPr>
        <w:pStyle w:val="BodyText"/>
      </w:pPr>
      <w:r>
        <w:t xml:space="preserve">Argentina Buenos Aires has long been a center for academic excellence and research, with institutions like the Universidad de Buenos Aires and the Instituto Tecnológico de Buenos Aires fostering a culture of innovation. This environment has inspired me to continuously refine my expertise in areas such as Python programming, R, SQL, and advanced analytics tools. I am particularly drawn to the intersection of data science and social impact in Argentina Buenos Aires, where technology can empower communities and drive equitable growth.</w:t>
      </w:r>
    </w:p>
    <w:bookmarkEnd w:id="20"/>
    <w:bookmarkStart w:id="21" w:name="my-experience-as-a-data-scientist"/>
    <w:p>
      <w:pPr>
        <w:pStyle w:val="Heading3"/>
      </w:pPr>
      <w:r>
        <w:t xml:space="preserve">My Experience as a Data Scientist</w:t>
      </w:r>
    </w:p>
    <w:p>
      <w:pPr>
        <w:pStyle w:val="FirstParagraph"/>
      </w:pPr>
      <w:r>
        <w:t xml:space="preserve">Over the past [X years], I have worked on a wide range of data science projects that highlight my ability to analyze complex datasets, develop machine learning models, and communicate insights effectively. For instance, at my previous role as a Data Scientist at [Previous Company Name], I led a project to optimize customer retention strategies using predictive analytics. By implementing clustering algorithms and A/B testing frameworks, we achieved a 25% increase in customer engagement within six months.</w:t>
      </w:r>
    </w:p>
    <w:p>
      <w:pPr>
        <w:pStyle w:val="BodyText"/>
      </w:pPr>
      <w:r>
        <w:t xml:space="preserve">In another project, I collaborated with cross-functional teams to design a real-time data pipeline that processed over 10 million records daily. This system enabled our organization to monitor key performance indicators (KPIs) and respond to market trends proactively. My work on natural language processing (NLP) models for sentiment analysis also demonstrated my ability to derive value from unstructured data, which is particularly relevant in Argentina Buenos Aires’s growing fintech and e-commerce sectors.</w:t>
      </w:r>
    </w:p>
    <w:p>
      <w:pPr>
        <w:pStyle w:val="BodyText"/>
      </w:pPr>
      <w:r>
        <w:t xml:space="preserve">My academic background in [Your Degree, e.g., Master’s in Data Science] from [University Name] provided me with a solid foundation in statistical theory, algorithm design, and ethical considerations in data science. I also hold certifications such as [e.g., Google Cloud Professional Data Engineer, AWS Certified Machine Learning], which reflect my commitment to staying at the forefront of industry advancements.</w:t>
      </w:r>
    </w:p>
    <w:bookmarkEnd w:id="21"/>
    <w:bookmarkStart w:id="22" w:name="why-company-name"/>
    <w:p>
      <w:pPr>
        <w:pStyle w:val="Heading3"/>
      </w:pPr>
      <w:r>
        <w:t xml:space="preserve">Why [Company Name]?</w:t>
      </w:r>
    </w:p>
    <w:p>
      <w:pPr>
        <w:pStyle w:val="FirstParagraph"/>
      </w:pPr>
      <w:r>
        <w:t xml:space="preserve">[Company Name]’s reputation for [mention specific company attribute, e.g., innovation in AI solutions or dedication to sustainability] resonates deeply with my professional values. I am particularly impressed by your recent initiatives in [specific project or product], which align with my expertise in [relevant skill]. I am eager to contribute to such impactful work while learning from the talented professionals at your organization.</w:t>
      </w:r>
    </w:p>
    <w:p>
      <w:pPr>
        <w:pStyle w:val="BodyText"/>
      </w:pPr>
      <w:r>
        <w:t xml:space="preserve">Working in Argentina Buenos Aires offers a unique opportunity to blend global best practices with local insights. I understand that businesses here face distinct challenges, such as navigating regulatory frameworks and adapting to cultural nuances. My experience working with international teams and my fluency in [mention languages, e.g., Spanish] position me to bridge these gaps effectively.</w:t>
      </w:r>
    </w:p>
    <w:bookmarkEnd w:id="22"/>
    <w:bookmarkStart w:id="23" w:name="conclusion"/>
    <w:p>
      <w:pPr>
        <w:pStyle w:val="Heading3"/>
      </w:pPr>
      <w:r>
        <w:t xml:space="preserve">Conclusion</w:t>
      </w:r>
    </w:p>
    <w:p>
      <w:pPr>
        <w:pStyle w:val="FirstParagraph"/>
      </w:pPr>
      <w:r>
        <w:t xml:space="preserve">In conclusion, I am enthusiastic about the possibility of joining [Company Name] as a Data Scientist in Argentina Buenos Aires. My technical proficiency, problem-solving mindset, and passion for data-driven innovation make me a strong candidate for this role. I would welcome the opportunity to discuss how my skills and experiences align with your team’s goals.</w:t>
      </w:r>
    </w:p>
    <w:p>
      <w:pPr>
        <w:pStyle w:val="BodyText"/>
      </w:pPr>
      <w:r>
        <w:t xml:space="preserve">Thank you for considering my application. I look forward to the possibility of contributing to [Company Name]’s success in Argentina Buenos Aires and beyond.</w:t>
      </w:r>
    </w:p>
    <w:p>
      <w:pPr>
        <w:pStyle w:val="BodyText"/>
      </w:pPr>
      <w:r>
        <w:t xml:space="preserve">Sincerely,</w:t>
      </w:r>
    </w:p>
    <w:p>
      <w:pPr>
        <w:pStyle w:val="BodyText"/>
      </w:pPr>
      <w:r>
        <w:t xml:space="preserve">[Your Full Name]</w:t>
      </w:r>
    </w:p>
    <w:p>
      <w:pPr>
        <w:pStyle w:val="BodyText"/>
      </w:pPr>
      <w:r>
        <w:t xml:space="preserve">[Your Contact Information: Email, Phone Number, LinkedIn Profi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21T02:26:30Z</dcterms:created>
  <dcterms:modified xsi:type="dcterms:W3CDTF">2026-07-21T02:26:30Z</dcterms:modified>
</cp:coreProperties>
</file>

<file path=docProps/custom.xml><?xml version="1.0" encoding="utf-8"?>
<Properties xmlns="http://schemas.openxmlformats.org/officeDocument/2006/custom-properties" xmlns:vt="http://schemas.openxmlformats.org/officeDocument/2006/docPropsVTypes"/>
</file>